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FBE7C55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l</w:t>
      </w:r>
      <w:r w:rsidR="00E862E8">
        <w:rPr>
          <w:sz w:val="24"/>
          <w:szCs w:val="24"/>
          <w:lang w:val="en-GB"/>
        </w:rPr>
        <w:t>ask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1C2BF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>within 7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83DF9" w14:textId="77777777" w:rsidR="00EE7376" w:rsidRDefault="00EE7376" w:rsidP="00CB37D9">
      <w:pPr>
        <w:spacing w:after="0" w:line="240" w:lineRule="auto"/>
      </w:pPr>
      <w:r>
        <w:separator/>
      </w:r>
    </w:p>
  </w:endnote>
  <w:endnote w:type="continuationSeparator" w:id="0">
    <w:p w14:paraId="14C05E5A" w14:textId="77777777" w:rsidR="00EE7376" w:rsidRDefault="00EE737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57223" w14:textId="77777777" w:rsidR="000B11A5" w:rsidRDefault="000B11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5B5306B" w:rsidR="00CB37D9" w:rsidRPr="000B11A5" w:rsidRDefault="00CB37D9" w:rsidP="000B11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D6DC2" w14:textId="77777777" w:rsidR="000B11A5" w:rsidRDefault="000B1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D8AB3" w14:textId="77777777" w:rsidR="00EE7376" w:rsidRDefault="00EE7376" w:rsidP="00CB37D9">
      <w:pPr>
        <w:spacing w:after="0" w:line="240" w:lineRule="auto"/>
      </w:pPr>
      <w:r>
        <w:separator/>
      </w:r>
    </w:p>
  </w:footnote>
  <w:footnote w:type="continuationSeparator" w:id="0">
    <w:p w14:paraId="25299004" w14:textId="77777777" w:rsidR="00EE7376" w:rsidRDefault="00EE737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F6D4B" w14:textId="77777777" w:rsidR="000B11A5" w:rsidRDefault="000B11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629FF06" w:rsidR="00AD6FC0" w:rsidRPr="000B11A5" w:rsidRDefault="00AD6FC0" w:rsidP="000B11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382D9" w14:textId="77777777" w:rsidR="000B11A5" w:rsidRDefault="000B11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B11A5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EE7376"/>
    <w:rsid w:val="00F3734B"/>
    <w:rsid w:val="00F43731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